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C19B" w14:textId="4BC56568" w:rsidR="009379EE" w:rsidRDefault="009379EE" w:rsidP="008324E5">
      <w:pPr>
        <w:jc w:val="center"/>
      </w:pPr>
    </w:p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WYDZIAŁU INŻYNIERII MATERIAŁOWEJ  </w:t>
      </w:r>
    </w:p>
    <w:p w14:paraId="32AECB8D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>I FIZYKI TECHNICZNEJ</w:t>
      </w:r>
    </w:p>
    <w:p w14:paraId="76C3BF9B" w14:textId="77777777" w:rsidR="00D9719F" w:rsidRPr="007850E2" w:rsidRDefault="00D9719F" w:rsidP="00D9719F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7850E2">
        <w:rPr>
          <w:rFonts w:ascii="Times New Roman" w:hAnsi="Times New Roman" w:cs="Times New Roman"/>
          <w:bCs/>
          <w:sz w:val="44"/>
          <w:szCs w:val="44"/>
        </w:rPr>
        <w:t>POLITECHNIKI POZNAŃSKIEJ</w:t>
      </w:r>
    </w:p>
    <w:p w14:paraId="710A1F08" w14:textId="77777777" w:rsidR="001F67E6" w:rsidRDefault="001F67E6" w:rsidP="002C69A7">
      <w:pPr>
        <w:ind w:left="2127" w:hanging="2127"/>
        <w:jc w:val="both"/>
        <w:rPr>
          <w:rFonts w:ascii="Times New Roman" w:hAnsi="Times New Roman" w:cs="Times New Roman"/>
          <w:b/>
          <w:sz w:val="44"/>
          <w:szCs w:val="44"/>
        </w:rPr>
      </w:pPr>
    </w:p>
    <w:p w14:paraId="1C4BE4B3" w14:textId="20A23C0B" w:rsidR="00E22CB2" w:rsidRPr="001F67E6" w:rsidRDefault="00D9719F" w:rsidP="001F67E6">
      <w:pPr>
        <w:pStyle w:val="HTML-wstpniesformatowany"/>
        <w:ind w:left="1985" w:hanging="1985"/>
        <w:rPr>
          <w:rFonts w:ascii="Times New Roman" w:eastAsia="Times New Roman" w:hAnsi="Times New Roman" w:cs="Times New Roman"/>
          <w:sz w:val="44"/>
          <w:szCs w:val="44"/>
          <w:lang w:eastAsia="pl-PL"/>
        </w:rPr>
      </w:pPr>
      <w:r w:rsidRPr="00860DDC">
        <w:rPr>
          <w:rFonts w:ascii="Times New Roman" w:hAnsi="Times New Roman" w:cs="Times New Roman"/>
          <w:b/>
          <w:sz w:val="44"/>
          <w:szCs w:val="44"/>
        </w:rPr>
        <w:t>TEMAT:</w:t>
      </w:r>
      <w:r w:rsidR="00E22CB2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Pr="001F67E6">
        <w:rPr>
          <w:rFonts w:ascii="Times New Roman" w:hAnsi="Times New Roman" w:cs="Times New Roman"/>
          <w:b/>
          <w:sz w:val="44"/>
          <w:szCs w:val="44"/>
        </w:rPr>
        <w:t>„</w:t>
      </w:r>
      <w:r w:rsidR="001F67E6" w:rsidRPr="001F67E6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Właściwości agregacyjne wybranych pochodnych </w:t>
      </w:r>
      <w:proofErr w:type="spellStart"/>
      <w:r w:rsidR="001F67E6" w:rsidRPr="001F67E6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ftalocyjanin</w:t>
      </w:r>
      <w:proofErr w:type="spellEnd"/>
      <w:r w:rsidR="001F67E6" w:rsidRPr="001F67E6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i </w:t>
      </w:r>
      <w:proofErr w:type="spellStart"/>
      <w:r w:rsidR="001F67E6" w:rsidRPr="001F67E6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diketopirolopiroli</w:t>
      </w:r>
      <w:proofErr w:type="spellEnd"/>
      <w:r w:rsidR="001F67E6" w:rsidRPr="001F67E6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w układach objętościowych i cienkich warstwach</w:t>
      </w:r>
      <w:r w:rsidR="002C69A7" w:rsidRPr="001F67E6">
        <w:rPr>
          <w:rFonts w:ascii="Times New Roman" w:hAnsi="Times New Roman" w:cs="Times New Roman"/>
          <w:b/>
          <w:sz w:val="44"/>
          <w:szCs w:val="44"/>
        </w:rPr>
        <w:t>”.</w:t>
      </w:r>
    </w:p>
    <w:p w14:paraId="2436D1AF" w14:textId="35D1DC20" w:rsidR="002010AB" w:rsidRPr="000D2138" w:rsidRDefault="00E22CB2" w:rsidP="000D2138">
      <w:pPr>
        <w:pStyle w:val="Domylnie"/>
        <w:widowControl w:val="0"/>
        <w:tabs>
          <w:tab w:val="clear" w:pos="709"/>
          <w:tab w:val="left" w:pos="284"/>
        </w:tabs>
        <w:spacing w:line="480" w:lineRule="auto"/>
        <w:ind w:left="284" w:right="-284"/>
        <w:jc w:val="center"/>
      </w:pPr>
      <w:r>
        <w:rPr>
          <w:b/>
          <w:i/>
          <w:sz w:val="30"/>
          <w:szCs w:val="30"/>
          <w:lang w:eastAsia="pl-PL"/>
        </w:rPr>
        <w:t xml:space="preserve">          </w:t>
      </w:r>
      <w:r w:rsidR="002C69A7">
        <w:rPr>
          <w:b/>
          <w:i/>
          <w:sz w:val="30"/>
          <w:szCs w:val="30"/>
          <w:lang w:eastAsia="pl-PL"/>
        </w:rPr>
        <w:t xml:space="preserve">Seminarium przed wszczęciem postępowania </w:t>
      </w:r>
      <w:r w:rsidR="00C93AF7">
        <w:rPr>
          <w:b/>
          <w:i/>
          <w:sz w:val="30"/>
          <w:szCs w:val="30"/>
          <w:lang w:eastAsia="pl-PL"/>
        </w:rPr>
        <w:t>doktorskiego</w:t>
      </w:r>
    </w:p>
    <w:p w14:paraId="3CB99823" w14:textId="32905BF4" w:rsidR="00D9719F" w:rsidRPr="009817E2" w:rsidRDefault="00D9719F" w:rsidP="00D9719F">
      <w:pPr>
        <w:ind w:left="2410" w:hanging="2410"/>
        <w:rPr>
          <w:rFonts w:ascii="Times New Roman" w:hAnsi="Times New Roman" w:cs="Times New Roman"/>
          <w:b/>
          <w:bCs/>
          <w:sz w:val="44"/>
          <w:szCs w:val="44"/>
        </w:rPr>
      </w:pPr>
      <w:r w:rsidRPr="00860DDC">
        <w:rPr>
          <w:rFonts w:ascii="Times New Roman" w:hAnsi="Times New Roman" w:cs="Times New Roman"/>
          <w:b/>
          <w:bCs/>
          <w:sz w:val="42"/>
          <w:szCs w:val="42"/>
        </w:rPr>
        <w:t>REFERENT</w:t>
      </w:r>
      <w:r w:rsidRPr="007850E2">
        <w:rPr>
          <w:rFonts w:ascii="Times New Roman" w:hAnsi="Times New Roman" w:cs="Times New Roman"/>
          <w:bCs/>
          <w:sz w:val="44"/>
          <w:szCs w:val="44"/>
        </w:rPr>
        <w:t xml:space="preserve">: </w:t>
      </w:r>
      <w:r w:rsidR="008C5B2F">
        <w:rPr>
          <w:rFonts w:ascii="Times New Roman" w:hAnsi="Times New Roman" w:cs="Times New Roman"/>
          <w:b/>
          <w:bCs/>
          <w:sz w:val="42"/>
          <w:szCs w:val="42"/>
        </w:rPr>
        <w:t>mgr</w:t>
      </w:r>
      <w:r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inż. </w:t>
      </w:r>
      <w:r w:rsidR="001F67E6">
        <w:rPr>
          <w:rFonts w:ascii="Times New Roman" w:hAnsi="Times New Roman" w:cs="Times New Roman"/>
          <w:b/>
          <w:bCs/>
          <w:sz w:val="42"/>
          <w:szCs w:val="42"/>
        </w:rPr>
        <w:t>Alicja Stachowiak</w:t>
      </w:r>
    </w:p>
    <w:p w14:paraId="20506AA6" w14:textId="4CF46420" w:rsidR="00055B9C" w:rsidRPr="00055B9C" w:rsidRDefault="002C69A7" w:rsidP="002010AB">
      <w:pPr>
        <w:shd w:val="clear" w:color="auto" w:fill="FFFFFF"/>
        <w:ind w:left="2552"/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</w:pPr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I</w:t>
      </w:r>
      <w:r w:rsidR="001F67E6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nstytut Fizyki </w:t>
      </w:r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WIMiFT</w:t>
      </w:r>
      <w:proofErr w:type="spellEnd"/>
    </w:p>
    <w:p w14:paraId="1A87339B" w14:textId="313D8628" w:rsidR="00783896" w:rsidRPr="00AD44B5" w:rsidRDefault="00783896" w:rsidP="00055B9C">
      <w:pPr>
        <w:tabs>
          <w:tab w:val="left" w:pos="2410"/>
        </w:tabs>
        <w:ind w:left="2410" w:hanging="2410"/>
      </w:pPr>
      <w:r>
        <w:tab/>
      </w:r>
    </w:p>
    <w:p w14:paraId="277709CD" w14:textId="77777777" w:rsidR="000D2138" w:rsidRDefault="000D2138" w:rsidP="000D2138">
      <w:pPr>
        <w:rPr>
          <w:rFonts w:ascii="Times New Roman" w:hAnsi="Times New Roman" w:cs="Times New Roman"/>
          <w:b/>
          <w:sz w:val="44"/>
          <w:szCs w:val="44"/>
        </w:rPr>
      </w:pPr>
    </w:p>
    <w:p w14:paraId="48EF3D47" w14:textId="78F01F70" w:rsidR="000D2138" w:rsidRPr="00356323" w:rsidRDefault="000372F1" w:rsidP="001F67E6">
      <w:pPr>
        <w:tabs>
          <w:tab w:val="left" w:pos="2552"/>
        </w:tabs>
        <w:rPr>
          <w:rFonts w:ascii="Arial" w:hAnsi="Arial" w:cs="Arial"/>
          <w:b/>
          <w:sz w:val="36"/>
          <w:szCs w:val="36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MIEJSCE:  </w:t>
      </w:r>
      <w:r w:rsidR="001F67E6">
        <w:rPr>
          <w:rFonts w:ascii="Times New Roman" w:hAnsi="Times New Roman" w:cs="Times New Roman"/>
          <w:b/>
          <w:sz w:val="44"/>
          <w:szCs w:val="44"/>
        </w:rPr>
        <w:t>Sala D – ul. Piotrowo 3</w:t>
      </w:r>
    </w:p>
    <w:p w14:paraId="5B9E6A18" w14:textId="2BBF48E6" w:rsidR="00D9719F" w:rsidRPr="007850E2" w:rsidRDefault="00D9719F" w:rsidP="000D2138">
      <w:pPr>
        <w:ind w:left="2552" w:hanging="2552"/>
        <w:rPr>
          <w:rFonts w:ascii="Times New Roman" w:hAnsi="Times New Roman" w:cs="Times New Roman"/>
          <w:b/>
          <w:bCs/>
          <w:sz w:val="44"/>
          <w:szCs w:val="44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 xml:space="preserve">   </w:t>
      </w:r>
    </w:p>
    <w:p w14:paraId="675913BA" w14:textId="73615B5E" w:rsidR="00D9719F" w:rsidRPr="007850E2" w:rsidRDefault="00D9719F" w:rsidP="00D9719F">
      <w:pPr>
        <w:rPr>
          <w:rFonts w:ascii="Times New Roman" w:hAnsi="Times New Roman" w:cs="Times New Roman"/>
          <w:b/>
          <w:sz w:val="40"/>
          <w:szCs w:val="40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>CZAS</w:t>
      </w:r>
      <w:r w:rsidRPr="002C69A7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Pr="002C69A7">
        <w:rPr>
          <w:rFonts w:ascii="Times New Roman" w:hAnsi="Times New Roman" w:cs="Times New Roman"/>
          <w:b/>
          <w:sz w:val="48"/>
          <w:szCs w:val="48"/>
        </w:rPr>
        <w:t xml:space="preserve">     </w:t>
      </w:r>
      <w:r w:rsidR="00C93AF7">
        <w:rPr>
          <w:rFonts w:ascii="Times New Roman" w:hAnsi="Times New Roman" w:cs="Times New Roman"/>
          <w:b/>
          <w:sz w:val="48"/>
          <w:szCs w:val="48"/>
        </w:rPr>
        <w:t>2</w:t>
      </w:r>
      <w:r w:rsidR="001F67E6">
        <w:rPr>
          <w:rFonts w:ascii="Times New Roman" w:hAnsi="Times New Roman" w:cs="Times New Roman"/>
          <w:b/>
          <w:sz w:val="48"/>
          <w:szCs w:val="48"/>
        </w:rPr>
        <w:t>5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C93AF7">
        <w:rPr>
          <w:rFonts w:ascii="Times New Roman" w:hAnsi="Times New Roman" w:cs="Times New Roman"/>
          <w:b/>
          <w:bCs/>
          <w:sz w:val="48"/>
          <w:szCs w:val="48"/>
        </w:rPr>
        <w:t>04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202</w:t>
      </w:r>
      <w:r w:rsidR="001F67E6">
        <w:rPr>
          <w:rFonts w:ascii="Times New Roman" w:hAnsi="Times New Roman" w:cs="Times New Roman"/>
          <w:b/>
          <w:bCs/>
          <w:sz w:val="48"/>
          <w:szCs w:val="48"/>
        </w:rPr>
        <w:t>4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 xml:space="preserve"> – czwartek, godz. 11</w:t>
      </w:r>
      <w:r w:rsidRPr="007850E2">
        <w:rPr>
          <w:rFonts w:ascii="Times New Roman" w:hAnsi="Times New Roman" w:cs="Times New Roman"/>
          <w:b/>
          <w:bCs/>
          <w:sz w:val="48"/>
          <w:szCs w:val="48"/>
          <w:vertAlign w:val="superscript"/>
        </w:rPr>
        <w:t>45</w:t>
      </w:r>
      <w:r w:rsidRPr="007850E2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7850E2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6ED0BDDA" w14:textId="77777777" w:rsidR="000372F1" w:rsidRDefault="000372F1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1D44ADEA" w:rsidR="00D9719F" w:rsidRPr="00C646A8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C646A8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A246E5" w:rsidRDefault="00D9719F" w:rsidP="00D9719F">
      <w:pPr>
        <w:keepNext/>
        <w:widowControl w:val="0"/>
        <w:jc w:val="center"/>
        <w:outlineLvl w:val="2"/>
      </w:pPr>
      <w:r w:rsidRPr="00C646A8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E22CB2">
      <w:headerReference w:type="first" r:id="rId6"/>
      <w:pgSz w:w="11906" w:h="16838"/>
      <w:pgMar w:top="3119" w:right="707" w:bottom="1417" w:left="1276" w:header="157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91E1F" w14:textId="77777777" w:rsidR="00C736DB" w:rsidRDefault="00C736DB" w:rsidP="00EF3954">
      <w:r>
        <w:separator/>
      </w:r>
    </w:p>
  </w:endnote>
  <w:endnote w:type="continuationSeparator" w:id="0">
    <w:p w14:paraId="39FC2E41" w14:textId="77777777" w:rsidR="00C736DB" w:rsidRDefault="00C736DB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DEC17" w14:textId="77777777" w:rsidR="00C736DB" w:rsidRDefault="00C736DB" w:rsidP="00EF3954">
      <w:r>
        <w:separator/>
      </w:r>
    </w:p>
  </w:footnote>
  <w:footnote w:type="continuationSeparator" w:id="0">
    <w:p w14:paraId="5E02F047" w14:textId="77777777" w:rsidR="00C736DB" w:rsidRDefault="00C736DB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C736DB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16EEC"/>
    <w:rsid w:val="000372F1"/>
    <w:rsid w:val="00055B9C"/>
    <w:rsid w:val="00074FA3"/>
    <w:rsid w:val="000A1716"/>
    <w:rsid w:val="000D2138"/>
    <w:rsid w:val="0011749C"/>
    <w:rsid w:val="001603A3"/>
    <w:rsid w:val="00163C49"/>
    <w:rsid w:val="00187935"/>
    <w:rsid w:val="001B0287"/>
    <w:rsid w:val="001B2632"/>
    <w:rsid w:val="001D6BD1"/>
    <w:rsid w:val="001F67E6"/>
    <w:rsid w:val="002010AB"/>
    <w:rsid w:val="002176D1"/>
    <w:rsid w:val="002239FB"/>
    <w:rsid w:val="002C69A7"/>
    <w:rsid w:val="003835CC"/>
    <w:rsid w:val="003D04BD"/>
    <w:rsid w:val="00411E4C"/>
    <w:rsid w:val="004142BB"/>
    <w:rsid w:val="0044634B"/>
    <w:rsid w:val="00463FC9"/>
    <w:rsid w:val="00466EE8"/>
    <w:rsid w:val="00471AA6"/>
    <w:rsid w:val="004740A8"/>
    <w:rsid w:val="004B74CA"/>
    <w:rsid w:val="004E3830"/>
    <w:rsid w:val="004F4E2A"/>
    <w:rsid w:val="00533320"/>
    <w:rsid w:val="005F53CE"/>
    <w:rsid w:val="00635610"/>
    <w:rsid w:val="00651DBC"/>
    <w:rsid w:val="00653551"/>
    <w:rsid w:val="00682448"/>
    <w:rsid w:val="00783896"/>
    <w:rsid w:val="007A7F83"/>
    <w:rsid w:val="007D07E3"/>
    <w:rsid w:val="007F5A06"/>
    <w:rsid w:val="00802AE6"/>
    <w:rsid w:val="008324E5"/>
    <w:rsid w:val="00836505"/>
    <w:rsid w:val="00860DDC"/>
    <w:rsid w:val="008651D8"/>
    <w:rsid w:val="008A5C61"/>
    <w:rsid w:val="008C5B2F"/>
    <w:rsid w:val="00916305"/>
    <w:rsid w:val="009379EE"/>
    <w:rsid w:val="009817E2"/>
    <w:rsid w:val="009A13E8"/>
    <w:rsid w:val="009B719D"/>
    <w:rsid w:val="009C3A2C"/>
    <w:rsid w:val="009C7AC5"/>
    <w:rsid w:val="00A37589"/>
    <w:rsid w:val="00A55838"/>
    <w:rsid w:val="00A57211"/>
    <w:rsid w:val="00A7250E"/>
    <w:rsid w:val="00AA0A46"/>
    <w:rsid w:val="00AC0D87"/>
    <w:rsid w:val="00B53754"/>
    <w:rsid w:val="00B86C17"/>
    <w:rsid w:val="00B9170B"/>
    <w:rsid w:val="00BD34DB"/>
    <w:rsid w:val="00C11767"/>
    <w:rsid w:val="00C5030C"/>
    <w:rsid w:val="00C736DB"/>
    <w:rsid w:val="00C91A82"/>
    <w:rsid w:val="00C93AF7"/>
    <w:rsid w:val="00CC6508"/>
    <w:rsid w:val="00CF7254"/>
    <w:rsid w:val="00D1022A"/>
    <w:rsid w:val="00D46C5C"/>
    <w:rsid w:val="00D7320F"/>
    <w:rsid w:val="00D862C5"/>
    <w:rsid w:val="00D91529"/>
    <w:rsid w:val="00D9719F"/>
    <w:rsid w:val="00DF176F"/>
    <w:rsid w:val="00DF228D"/>
    <w:rsid w:val="00DF5C10"/>
    <w:rsid w:val="00E22CB2"/>
    <w:rsid w:val="00E23543"/>
    <w:rsid w:val="00E67758"/>
    <w:rsid w:val="00E93786"/>
    <w:rsid w:val="00EF3954"/>
    <w:rsid w:val="00F0177C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5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0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Anna Stachowicz</cp:lastModifiedBy>
  <cp:revision>2</cp:revision>
  <cp:lastPrinted>2022-10-10T12:06:00Z</cp:lastPrinted>
  <dcterms:created xsi:type="dcterms:W3CDTF">2024-04-19T10:10:00Z</dcterms:created>
  <dcterms:modified xsi:type="dcterms:W3CDTF">2024-04-19T10:10:00Z</dcterms:modified>
</cp:coreProperties>
</file>